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จริยธรรมและกฏหมายสำหรับนัก</w:t>
      </w:r>
      <w:r>
        <w:t xml:space="preserve"> </w:t>
      </w:r>
      <w:r>
        <w:t xml:space="preserve">IT</w:t>
      </w:r>
      <w:r>
        <w:t xml:space="preserve"> </w:t>
      </w:r>
      <w:r>
        <w:t xml:space="preserve">(ปี3)</w:t>
      </w:r>
    </w:p>
    <w:p>
      <w:pPr>
        <w:pStyle w:val="Date"/>
      </w:pPr>
      <w:r>
        <w:t xml:space="preserve">วันศุกร์ที่</w:t>
      </w:r>
      <w:r>
        <w:t xml:space="preserve"> </w:t>
      </w:r>
      <w:r>
        <w:t xml:space="preserve">11</w:t>
      </w:r>
      <w:r>
        <w:t xml:space="preserve"> </w:t>
      </w:r>
      <w:r>
        <w:t xml:space="preserve">กันยายน</w:t>
      </w:r>
      <w:r>
        <w:t xml:space="preserve"> </w:t>
      </w:r>
      <w:r>
        <w:t xml:space="preserve">2563</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มื่ออาทิตย์ที่แล้วนะคะ ก็ให้นักศึกษาได้ลงพื้นที่ใช่ไหมคะ ไปเก็บข้อมูลในส่วนของ มาตราอะไร ยังจำได้หรือ 5, 6, 7 นะคะ ที่เราได้อธิบายกันไปแล้ว การเข้าถึงระบบคอมพิวเตอร์ เข้าถึงข้อมูลคอมพิวเตอร์นะคะ หรือว่ามีบุคคลอื่นมาล่วงรู้ความลับรหัสลับ Password เรา แล้วก็มานำไปเปิดเผย เผยแพร่ต่อก็มีความผิดตามกฎหมายคอมพิวเตอร์ อาจารย์ก็ได้ลงพื้นที่ไปสอบถามนะคะ เบื้องต้น ว่ามีความรู้ความเข้าใจนะคะ ในข้อมูลเกี่ยวกับการเข้าถึงระบบคอมพิวเตอร์ ข้อมูลคอมพิวเตอร์ตามมาตรา 5, 6, 7 อย่างไรนะคะ แล้วอาจารย์ก็บอกว่าให้นักศึกษานี่ได้นำเสนอนะคะ ทีนี้นี่เรางดไปเมื่ออาทิตย์ที่แล้ว เพราะว่าเป็นวันหยุด ขอโทษนะคะ พี่ปอยมันแอคโค่เยอะไปนะคะ รู้สึกมันดีเลย์ ฟังแล้วมันจะเหมือนเป็นนักร้องไปหน่อย ได้ยินค่ะ แต่ว่า โอ.เค. ไหม โอ.เค. อยู่นะคะ มันเหมือนสะท้อน อ๋อ โอ.เค. ไม่เป็นไรนะคะ ทีนี้อาจารย์ก็ให้นักศึกษาได้นำเสนอนะคะ โดยใช้โปรแกรมใช่ไหมคะ ให้ถ่ายเป็นคลิป แล้วก็ส่งในกลุ่มเฟซบุ๊ก แต่ปรากฎว่าก็ไม่มีใครส่งเลย ค้างตั้งแต่งานคราวที่แล้วนะ คราวที่แล้วถ้าใคร Present ในห้อง โอ.เค. ไม่มีแต่ก็มีบางกลุ่มที่ไม่ได้ Present ในห้อง ใช่ไหมคะ ก็มีส่งงานมาแค่ 1 กลุ่มเองนะคะ กลุ่มอื่นนะคะ กลุ่มอื่น เอาอย่างไรดี ให้ทำแล้วก็ส่งด้วยนะคะ ในกลุ่ม แล้วก็มันจะมีงานค้างครั้งที่แล้ว นะคะ เหมือนเดิมนะคะ พอเราPresent เสร็จ เอกสารที่คุณไปทำ มีทั้งตัวแบบสอบถาม แล้วก็ตัว Pr แล้วก็เอามาส่งอาจารย์เหมือนเดิมนะคะ ซึ่งกระบวนการที่อาจารย์ให้ทำนี่ มันเป็นการทำในการปฏิบัติแทนการสอบนะคะ อาจารย์จะเป็นการเก็บคะแนนไปในตัวนะคะ คุณก็จะได้คะแนนส่วนนั้นด้วย ถ้าคุณไม่ส่งมาก็เท่ากับว่านักศึกษาหายไปเลยนะคะ สำหรับคะแนนในส่วนคะแนนของส่วนนั้นนะคะ ทีนี้สำหรับวันนี้นะคะ สำหรับวันนี้เราจะมาดูที่มาตรา 8 มาตรา 9 มาตรา 10 นะคะ มาตรา 8 มาตรา 9 มาตรา 10 ซึ่ง3 มาตรานี้ มันเป็นเรื่องเกี่ยวกับอไถ้าเราย้อนไปดูในมาตรา 5, 6, 7 มันจะเป็นการเข้าถึงนะคะ เพียงแค่เข้าถึงก็เป็นความผิดแล้วนะคะ เราเข้าไปในระบบคอมพิวเตอร์ของคนอื่น หยิบโทรศัพท์ของคนอื่นขึ้นมาดู โดยที่เขาไม่ได้อนุญาต ไปเห็นเพื่อนเปิดโน๊ตบุ๊กไว้นะคะ ก็เข้าไปดู ไปเอาข้อมูลเขา เข้า Facebook เข้า LINE มันก็จะเป็นความผิกดแต่นะคะ เรามาดูว่า นอกจากมาตรา 5 6 7 แล้ว มีความผิดอย่างอื่นอีกไหมนะคะ มาตรา 8 ก่อน มาตรา 8 บอกว่านะคะ ผู้ใดกระทำด้วยประการใดนะคะ โดยมิชอบ คำว่าโดยมิชอบคืออะไรคะ ถูกกฎหมายนะคะ มีการกระทำเกิดขึ้น ที่ไม่ถูกกฎหมายนะคะ ด้วยวิธิการใด ด้วยวิธีการทางอิเล็กทรอนิกส์ คืออะไรคะ ทางอิเล็กทรอนิกส์ อิเล็กทรอนิกส์ ก็คือการใช้เครื่องมือสื่อสารทุกกระบวนการเลยนะคะ เรียกว่าวิธิการทางอิเล็กทรอนเพื่ออะไรคะ เพื่อดักรับซึ่งข้อมูลคอมพิวเตอร์ของผู้อื่นนะคะ ที่อยู่ในระหว่างการส่งในระบบ นะคะ ก็คืออะไรมีการสร้างโปรแกรมขึ้นมานะคะ มีการสร้างโปรแกรมขึ้นมาเพื่อดักเก็บข้อมูลการส่งกัน กระบวนการนี้ เรานึกถึงอะไร กระบวนการนี้นึกถึงอะไรคะ คำคำหนึ่งที่เราอาจจะเคยเห็นเข้าไปในระบบของคนอื่นไม่พอ แต่สร้างโปรแกรมขึ้นมาเพื่อดักเอาข้อมูล เขามีการส่งข้อมูล เราก็ไปเก็บข้อมูลเขามา นึกออกไหม ก็อปปี้ข้อมูล เก็บข้อมูลของคนอื่นไว้ โดยที่เขาไม่อนุญาตลักษณะการกระทำนี้จะเป็นใครได้คะ นอกจากแฮกเกอร์ ใช้กระบวนการนี้สร้างโปรแกรม ใช้เครื่องมือทางอิเล็กทรอนิกส์ต่าง ๆ ใช้กระบวนการที่หลากหลาย แล้วก็ดักรับข้อมูลของบุคคลอื่น ข้อมูลของคนอื่นเป็นสิทธิส่วนบุคคลไหมคะ แต่คน ๆ นี้ เข้าไปดักข้อมูล เก็บข้อมูลของคนอื่น โดยที่บุคคลนั้นอนุญาตไหมคะ ไม่ได้อนุญาตค่ะ เหมือนเรา ยกกรณี นะคะ ยกตัวอย่างกรณีเรา เขาอาจจะมีการสร้างก็อาจจะมีการสร้างโปรแกรมขึ้นมา นักศึกษาเคยเห็นไหมคะว่าเวลาที่เขาสร้างโปรแกรม หรือว่าไวรัสนะคะ หรือมีแอปฯ อะไรดักรับข้อมูล มักจะนิยมส่งมาทางไหน อีเมล ถูกต้อง อีเมลนะคะ หรือ… หรืออะไรเวลาที่เราเข้าเว็บไซต์ มันก็จะมีเป็นอย่างไรคะ มีเป็น Pop-up ขึ้นมา ขึ้นมาใช่ไหมคะ แล้วบางทีบางคนไม่รู้ Pop Up ขึ้นมา โอ้โหเด้งเยอะมากเลย คุณก้คลิกเข้าไป คลิกเข้าไป คลิกเข้าไปแต่มันเป็นอย่างไรต่อคะ กระบวนการนั้นมัน Run เลยค่ะ ทางอิเล็กทรอนิกส์ มัน Run แล้วฝังไปในระบบคอมพิวเตอร์เราแล้วเรียบร้อย พวกนี้เหมือนกั้บมีไวรัสใช่ไหมคะ เข้าไปในเรื่อง แล้วก็ดูดข้อมูลเรานะคะ หรือว่าสร้างโปรแกรมขึ้นมาเพื่อดักเก็บข้อมูลของเราไว้โดยเฉพาะ แล้วเอาข้อมูลลับ ๆ ของเราน่ะค่ะ ไปเปิดเผยต่อ ทำให้เราไหมคะ เสียหาย เพราะมันเป็นข้อมูลส่วนตัวเรา ใช่ไหมคะ แต่กลายเป็นว่ามีคนไม่รู้ตั้งกี่คนที่เขาเอาข้อมูลส่วนตัวเรานี่ไปเผยแพร่ต่อ แล้วสร้าวความให้กับเรามากนะคะ ถ้ามีการกระทำอย่างนี้เกิดขึ้นนะคะ ก็บุคคลนั้นก็จะมีความผิดตามมาตรา 8 เรามาดูนะคะ ว่าโทษของมาตรา 8 นะคะ คืออะไร โทษของทางทางอาญา แน่นอนเลย จำคุกกี่ปีคะ ไม่เกิน 3 ปี เต็มที่ไม่เกิน 3 ปี ในคุกก็ทรมานแล้วใช่ไหม แต่นี่ไม่เกิน 3 ปี หรือปรับไม่เกิน 60,000 บาท หรือทั้งคู่ ทั้งจำแล้วก็ปรับนะคะ โทษค่อนข้างสูงตัวนี้ก็เป็นลักษณะการที่บุคคลนะคะ เข้าไปในในระบบคอมพิวเตอร์ของบุคคลอื่น แล้วก็ใช้เครื่องมือทางอิเล็กทรอนิกส์ดักรับข้อมูลของคนอื่นไว้โดยที่บุคคลนั้นไม่ได้อนุญาตนะคะ ก็จะมีความผิดตามมาตรา 8 นะคะ ถ้าให้นักศึกษานึกก็พวก Hacker ใช่ไหมคะ พวกที่เข้าระบบคอมพิวเตอร์ของบุคคลอื่นนะคะ แล้วก็ใช้กระบวนการที่ไม่ถูกต้องนะคะ แล้วก็เอาข้อมูลของเราไปเผยแพร่ต่อนะคะ ต่อไปนะคะ มาตรา 9 นะคะ มาตรา 9 นะคะ นักศึกษาลองนึกนะคะ ว่ามันจะเป็นใครได้ ผู้ใดทำให้เสียหาย ทำลาย แก้ไข เปลี่ยนแปลง หรือเพิ่มเติม ไม่ว่าทั้งหมดหรือบางส่วน ซึ่งข้อมูลคอมพิวเตอร์ของบุคคลอื่น ลักษณะการกระทำนี้ ต้องเป็นอะไรคะ สเราไปนึกถึงอะไรอีก แฮกเกอร์เหมือนเดิมใช่ไหมคะ คำว่า Hacker ตามความเข้าใจของเราคืออะไร คืออะไรลูก คือคนที่… คนที่เข้าไปดูข้อมูลของเราโดยที่ไม่ได้อนุญาตอะไรนะคะ เป็นใครก็ไม่รู้นะคะ เป็นใครก็ไม่รู้ จะอยู่ที่ไหนก็แล้วแต่ใช่ไหมคะ เพราะทุกวอยู่ที่ไหนก็สามารถเข้าถึงคอมพิวเตอร์ของบุคคลอื่นได้ทั้งสิ้น โดยใช้วิธีการที่ผิดกฎหมายนะคะ แล้วเข้าไปทำอย่างไรต่อ เข้าไปแล้วทำให้เกิดความเสียหาย ทำลายแก้ไขเปลี่ยนแปลง หรือเพิ่มเติมไม่ว่าทั้งหมดหรือบางส่วน ซึ่งข้อมูลคอมพิวเตอร์ของบุคคลอื่น นักศึกษาเคยเจอเคสนี้ไหม เดี๋ยวจะเล่าให้ฟัง เมื่อ 2 วันที่แล้วนะคะ สามีส่งข้อความมาบอกว่า ถูกแฮกนะคะ ถูกแฮกบัตรเครดิต มีการรูดใช้บัตรเครดิตออนไลน์เครดิตออนไลน์นะคะ ของธนาคารกสิกรนะคะ เสียสตางค์ไปนี่ แค่ 1 ถ้าตีแล้วก็ตี 30 กว่าบาท แต่ระบบมันจะเด้งมาที่อีเมลเขานะคะ ว่ามีการใช้ข้อมูลบัตรเครดิตนี้ในการซื้อของออนไลน์ สามีอาจารย์ก็เลยโทร. เข้าไปที่คอลเซ็นเตอร์ นะคะ แล้วก็บอกว่าเกิดเคสนี้ขึ้น ทาง Call Center บอกเลยว่าให้ระงับบัตให้ระงับบัตร เพราะกระบวนการต่อไป กระบวนการต่อไป รูดไปแค่ 1 เหรียญใช่ไหมคะ ถ้าเราไม่สงสัยครั้งต่อไปเพิ่มค่ะ เพราะ 1 เหรียญ มีใครสงสัยไหมคะ 30 กว่าบาท นึกออกไหมคะ ใช่ไหมคะ ก็ไม่มีใครสนใจ ถ้าไม่มีใครสนใจมันจะเพิ่มจำนวนขึ้นไป แล้วก็เพิ่มไปเท่าตัว และท้ายที่สุด อาจจะเป็นหนี่หลานแสน ทาง Call Center ก็บอกว่า แล้วก็ส่งบัตรใหม่มาให้ เห็นไหมคะ ความเสียหายเกิดขึ้น แฟนอาจารย์ถามต่อว่า คนที่ใช้บัตรอยู่ไหน เพราะเรากำลังจะดำเนินคดี ปรากฎว่าเช็กให้เรียบร้อย อยู่ที่แคลิฟอเนียร์ สหรัฐอเมริกา นี่เรื่องจริงนะคะ อยู่เมืองนอกค่ะ นู้นอยู่แคริฟอรสเนนเป็นไปได้อย่างไร เอาข้อมูลบัตรเราไปใช้ บัตรจากเมืองไทยค่ะ เห็นไหมคะ ดังนั้นนี่แฮกเกอร์ไม่ได้ถูกจำว่าจะต้องอยู่ที่เมืองไทยเท่านั้น อยู่ที่ไหนก็ได้ ประสิทธิภาพในการเก็บข้อมูลของประเทศเราเป็นอย่างไรคะ ค่อนข้างที่จะมีปัญหานะคะ นักศึกษารู้โปรแกรมตัวหนึ่งไหม VPN คืออะไร เป็นการสร้างข้อมูลขึ้นมา โดยที่ไม่สามารถสืบไอพีแอดเรด ก็เป็นพวกแฮค เรียกว่าอะไร เฟซฯ หลุมไง ไอจีหลุม ทวิตเตอร์ ถ้าเราเข้า VPN ตัวนี้ คุณสร้างอะไรไป ไม่สามารถสืบได้เลยนะคะว่า ใครเป็นคนโพสต์ ใครเป็นเจ้าของทวิตเตอร์นี้ นึกออกไหมคะ เพราะ VPN ป้องกันให้ ที่อาจารย์รู้นี่คือเมื่อวาน หรือวันที่แล้ว มีการประชุมรัฐสภากัน มี สส. กล่าวขึ้นมา กล่าวขึ้นมาว่าเด็กสมัยนี้มันไม่สามารถที่จะตามเจอได้แล้ว หรือไม่ใช่แค่เด็กสมัยนี้ คนที่เป็นอย่างไรคะ เขาเรียกว่าอะไร สร้างความปั่นป่วนหรืออะไรก็แล้วแต่ในระบบคอมพิวเตอร์ ทุกวันนี้มันผ่านตัวนี้ค่ะ VPN มันอยู่ไหน ไม่สามารถเห็น IP Address URL อะไรไม่รู้เลยค่ะ ตามไม่เจอ ถ้าเข้า VPN ตัวนี้ ตอนแรก ส.ส. ท่านนี้เขาก็พูดในสภา อาจารย์ก็เอ๊ะมันคืออะไร ก็เลยไปหาดู นักศึกษาก็สามารถไปหาได้อะไรที่มันเป็นโปรแกรมใหม่ ๆ แล้วตอนนี้ VPN ตอนนี้มันเข้ามาในประเทศไทย ตอนนี้ผลของ VPN คืออะไร เมื่อกี้ที่อาจารย์บอก แฮกเกอร์แต่มันผ่านระบบ VPN อะไร คุณตามตัวเจอไหม ไม่เจอค่ะ คือ ตอนนี้มันเข้ามาในเมืองไทยแล้ว เสียหายไหมคะประเทศเรา นะคะ ดังนั้นมันไม่ใช่เรื่องเล่น ๆ แล้ว ลองดูได้นะคะ VPN คืออะไร อันตรายมากนะคะ ดังนั้นนี่ เกี่ยวกับ Network ต่าง ๆ นะคะ อินเทอร์เน็ตอะไรต่าง ๆ นี่ ทุกวันนี้มันเร็วมาก ถ้าเราตามไม่ทันนะคะ ข้อมูลเราอาจจะไปหมดแล้วค่ะ ตอนนี้นะคะ แล้วตามตัวไม่เจอด้วยซ้ำนะคะ อย่างตอนนี้นะคะ มีการใช้สื่อ เห็นไหมคะ ถ้ามีใครเข้าทวิตเตอร์บ้างไหม เราก็จะเห็นเลยว่า ทวิตเตอร์เป็นอย่างไร คิดอะไรก็โพสต์ใช่ไหมคะ ทางดีไม่ดีอะไรก็โพสต์เข้าไปนะคะ ปั่นปวนสร้างความเดือดร้อน แต่ถ้ามันเข้าระบบ VPN ตัวนี้ คุณไม่สามารถตามได้เลยนะคะ ว่าคน ๆ นี้ อยู่ไหน ถูกต้อง เขาถึงตามคนร้ายไม่ได้ ตามยากมาก ๆ ค่ะ ถ้าเข้าระบบ VPN พวกการพนันออนไลน์ใช่ไหมคะ พนันออนไลน์ เชื่อไหมคะ รัฐมนตรีกระทรวงดิจิทัลบอกว่าอย่างไร ไม่สามารถเปิดเว็บฯ พนันออนไลน์ได้ มันตามไม่เจอ พวกนี้มันเข้า VPN ผลคืออะไร ตามไม่เจอค่ะ จะเอาความผิดให้เขา เขาอยู่ที่ไหนไม่รู้ เขาอยู่ที่ไหน ไม่ทราบ เห็นไหมคะ ความร้ายแรง สร้างความเสียหายให้กับเรา นะคะ แล้วการพนันออนไลน์เป็นอย่างไรคะ เล่นง่ายไหม ที่ตอบว่าเล่นง่าน คืออะไรลูก เคยเล่น ใครตอบว่าเล่นง่าย อ๋อเคยเห็น เห็นที่ไหนล่ะ เห็นที่ไหนอ้น อ๋อ เพื่อนข้าง ๆ หรือเปล่า</w:t>
      </w:r>
    </w:p>
    <w:p>
      <w:pPr>
        <w:pStyle w:val="BodyText"/>
      </w:pPr>
      <w:r>
        <w:t xml:space="preserve">[เสียงหัวเราะ] เห็นไหมคะ มันง่ายมาก แอดไลน์ ก็คือเขาจะมีการส่งให้เข้ากลุ่ม LINE ใช่ไหมคะ ก็เคยเจอ อาจาย์เจอ เขาก็จะแบบส่งมา แล้วก็ขอให้เข้ากลุ่มเว็บพนันออนไลน์ อาจารย์ก็ว่าทำไมไม่มีการปิดไมมีการปิดเว็บฯ นี้เสียที่ ไม่ผิดกฎหมายจริงหรือ เว็บฯ พนันออนไคนซื้อหวยยังไม่กลัวเลย ถามว่าซื้อหวยนี่ นอกจากล็อตเอไหม ผิดนะคะ เออ แต่ตำรวจก็เล่น ไม่จับหรอก คือ เขาเรียกว่าอะไร ล็อตเตอรีน่ะ ที่ถูกกฎหมายคือล็อตเตอร์รี่ตามแผงอย่างอื่นนี่คือผิดนะคะ แต่พออย่างไร พอใกล้วันหวยออกโพสต์กัน มันเลยกลายเป็นว่าคนก็ไม่รู้ว่าผิดหรือถุฏคนก็เลยเข้าใจว่าทำได้ เหมือนอย่างการเล่นพนันตามงานศพ ไฮโล เล่นไพ่ เล่นไฮโลอะไรต่าง ๆ ถามว่าผิดไหม ผิดสิ ผิด แต่เป็นอย่างไรคะ จริงหรือเปล่าไม่จับ อาจารย์ก็ไม่รู้ว่าทำไมถึงไม่จับนะ ผิดอยู่แล้ว แต่พอมาลักษณะว่างานศพนะคะ เดี๋ยวเจ้าภาพจะเสียใจ นะคะ เราก็มาเล่นอะไรกันสักนิดหนึ่งคลายเครียด ถามว่าผิดไหม ผิด แต่มันเล่นไปเรื่อย แล้วมันมีหลายบ้านหลายเมืองเล่น จนคิดว่าไม่ผิด แต่จริง ๆ ผิดไหม ผิด การพนันนี่ อย่างไรก็ผิดอยู่แล้วนะคะ แต่ว่าเขาเรียกว่าอะไร ประเทศเรามันค่อนข้างที่จะหละหลวมในหลาย ๆ การกระทำที่กฎหมายบอกว่าผิด แต่มันเหมือนกับว่าเราก็ทำกันมาแบบนี้ เหมือนอย่างใส่หมวกกันน๊อก ผิดสิ แต่เป็นอย่างไรคะ ก็ใส่ ใส่บ้างไม่ใส่บ้าง ใส่บ้างไม่ใส่บ้าง แล้วพอตำรวจจับ ก็จะบอกว่าอะไร แต่ส่วนใหญ่จะมาบอกว่า เมื่อวานก็ไม่ใส่นะ ไม่เห็นจับเลย ตำรวจก็เห็นนะ เมื่อกี้ตำรวจก็เห็นนะ ไม่เห็นจับเลย นึกออกไหมคะ กลายเป็นความถูกต้องอยู่ตรงไหน เดี๋ยวเมื่อวานก็จับ วันนี้ก็จับ พรุ่งนี้ก็ไม่รู้ว่าจะจับหรือไม่จับ เราก็เลยไม่ใส่นะคะ กฎหมายพวกนี้ ตัวคอมพิวเตอร์ก็เหมือนกัน บางทีนักศึกษาก็จะเกิดความสับสนว่าทำไมคนนี้ถูกจับ ทำไมคนนี้ไม่ถูกจับ ทั้ง ๆ ที่กฎหมายก็เขียนเหมือนกันว่ามันผิด แต่คนที่ใช้กฎหมายมีการกระทำที่เลือกปฏิบัติ เดี๋ยวคนนี้ผิด มันก็เลยกลายเป็นเดี๋ยวคนนี้ผิด คนนี้ไม่ผิด อาจจะไม่ผิดนะคะ แต่อาจารย์อยากจะให้นักศึกษามองถึงตัวกฎหมายว่ามันมีความศักดิ์สิทธิ์อยู่ในตัว ถ้าเราทำถูก ไม่มีปัญหาเลย เหมือนถ้านักศึกษาใส่หมวกกันน๊อค ถ้าไปที่ไหไม่ต้องกลัว แต่ถ้าคุณไม่ใส่ เหมือนนักศึกษารู้ตัว คุณเจอตำรวจเป็นอย่างไรคะ หักหลบซ้าย หักหลบขวา บางคนนี้รถล้มกลิ้งลงไปกับพื้นเลย เพราะรู้ว่าตัวเองผิดใช่ไหมคะ ก็ไม่กล้าที่จะขับ ที่จะขับตรงไป ดังนั้นให้เชื่อมั่นในตัวกฎหมายว่าคุณต้องทำให้ถูก แค่นั้นเองนะคะ เพราะถ้าคุณทำผิดเมื่อไหร่ ใครก็ช่วยคุณไม่ได้ แล้วถ้าทำผิดเมื่อไหร่ วันนี้ถ้าไม่ถูกจับ แต่พรุ่งนี้อาจจะถูกจับก็ได้ แต่ถ้าคุณทำถูก ไม่ต้องกลัวอะไรเลย นี่บอกไว้ก่อนเลยนะคะ ว่าอยากจะให้นักศึกษามองถึงตัวกฎหมายว่ามันมีความศักดิ์สิทธิ์ ไม่ต้องกลัวนะคะ แต่ถ้าทำผิดเมื่อไหร่นะคะ ไม่วันนี้ก็พรุ่งนี้แน่นอน อาจจะไม่ใช่พรุ่งนี้ อาจจะเป็นมะรืน เพราะอย่างไรก็ต้องโดน เหมือนคนที่ลักลอบค้ายาเสพติด ครั้งที่ 1 ง่าย นึกออกไหม ไม่ถูกจับ พอครั้งแรกไม่ถูกจับ ครั้งที่ 2 ตามมาไหม มีครั้งที่ 1 ก็มีครั้งที่ 2 แน่นอน ครั้งที่ 1 ไม่ถูกจับ ครั้งที่ 2 เอาอีก ส่งยาง่ายมากเลย เดินไปก็ได้แล้ว ครั้งละ 500 ครั้งละ 1,000 ครั้งที่ 3 เอาอีก เพราะครั้งที่ 1 ครั้ง 2 ครั้ง3 ไม่ถูกจับ แต่ใครจะไปรู้ว่าตำรวจเป็นอย่างไรคะ บอกให้มันทำไปก่อนเลย ไอ้ครั้งที่ 1 ครั้งที่ 2 เม็ด ครั้งที่ 4 ครั้งที่ 5 ตำรวจได้ผลงานเลย เห็นไหมคะ ดังนั้นนี่ถ้าคุณทำผิดกฎหมายแม้ว่าวันนี้อาจจะไม่ถูกจับ และทำผิดซ้ำ ๆ ไปอีก ท้ายที่สุดมันก็ไม่พ้นหรอกค่ะนะคะ ดังนั้นนี่ในตัวของกฎหมายนะคะ คอมพิวเตอร์เองก็เหมือนกัน บางทีเราเข้าระบบคอมพิเตอร์เพื่อน เข้าเฟซบุ๊กเพื่อนแอบเข้า ที่อาจารย์เคยยกตัวอย่าง แฟนเก่ากัน แฟนกันใช่ไหมคะ เข้าไป เคยชิน มาดู เปิด LINE บ้าง เปิดเฟซฯ บ้าง เขาก็ไม่ได้เปลี่ยนรหัสหรอก เราก็เข้ามาดูได้เหมือนเดิม ทั้งเฟสฯ บ้าง LINE บ้าง ตอนเป็นแฟนกันเขาเอาเรื่องเอาความคุณไหม ไม่ค่ะ เลิกกันแค่นั้นล่ะ เป็นอย่างไรคะ แจ้งจับเลยนะคะ ดังนั้น อย่าให้ความเคยชินที่ทำผิดกฎหมายน่ะ ทำไปเรื่อย ๆ ยกคดี ยกตัวอย่างคดีใคร ตอนนี้คนดังล่าสุดเลย คุณอะไร หะ คุณอะไร สร. ใช่ไหมคะ คุณสร. นั่นน่ะ เป็นอย่างไรคะ นี่ มีการกระทำความผิดเกี่ยวกับคอมพิวเตอรจำนวนมาก เมื่อคืนถ้าใครได้ดูแฉ รายการเมื่อคืน คุณมด. ใช้ตัวย่อตลอด เป็นวิทยาทานนะคะ เป็นวิทยาทาน ใช้ประกอบการเรียนการสอนนะคะ พิธีกรก็พยายามถาม ว่า มีการเอาบัตร ATM ไปกดเงิน ผลคืออะไรคะ อาจารย์เคยบอกนักศึกษาแล้ว เอาบัตรเขาใช่ไหม ไปที่ตู้ ATM เขาอนุญาตไหมคะ เจ้าของอนุญาตไหมคะนะคะ แล้วไปกดเงิน เอารหัสนี่ค่ะ ไปกดเงิน โดยที่เจ้าของไม่อนุญาต ผิด พ.ร.บ. คอมพิวเตอร์ไหมคะ ผิด พรบ. คอมพิวเตอร์ไหมคะ ผิดสิคะ เข้าถึง เห็นไหมคะ เข้าถึงระบบคอมพิวเตอร์ของคนอื่นโดยที่เขาไม่ได้อนุญาต มีความผิดไหมคะ มีความผิด จำคุกไม่เกิน 6 เดือนนะคะ ตามมาตรา 5 ภรรยาคุณ ศ.ร. ผิดนะคะ แล้วจะบอกว่าความผิดเกี่ยวกับคอมพิวเตอร์นี่ ไม่ได้ยกเว้นว่า เป็นสามีภรรยากันแล้วจะไม่ผิดกฎหมายนะคะ บอกแล้วนะคะ ว่าความผิดเกี่ยวกับคอมพิวเตอร์สิทธิส่วนบุคคล ดังนั้นนี่แม้ว่าจะเป็นสามีภรรยากัน ไปล้วงข้อมูลความลับแล้วเอาไปเผยแพร่ต่อ หรือเข้าถึงข้อมูลความลับของบุคคลนั้น ที่เป็นสามี หรือภรรยาของตัวเอง ก็มีความผิดนะคะ แล้วเคสนี้ เอาบัตรไปกดโดยที่สามีไม่รู้ ไม่เห็น ไม่อนุญาต เอาเงินไปหลายแสน ภรรยา ขอโทษสามีมารู้ทีหลัง สืบเลยค่ะ สืบไปสืบมาถึงไปรู้ว่าเป็ยเมียตัวเอง แต่ถ้าจะดำเนินคดีต่อ เป็นอย่างไรคะ ผลของมาตรา 5 ติดคุกค่ะ ติดคุกค่ะ ปรับด้วย หรือทั้งจำทั้งปรับ อาจจะปรับไม่เยอะ แต่ติดคุกนี่ 1 วันก็ทรมานแล้ว ใช่ไหมคะ แล้วความเสียหายคืออะไร มันตกอยู่ที่ครอบครัว อยู่ที่ลูก ศร. เขาก็เลยถอนแจ้งความไม่ดำเนินคดี คดีก็เลยจบไปในส่วนนั้น แต่ถามว่าเป็นความผิดไหม เป็นความผิดนะคะ แต่ถ้าดำเนินเรื่องให้ถึงที่สุด ติดคุกแน่นอนนะคะ นี่คือเคสที่เป็นตัวอย่างได้เลย ว่ามันไม่ใช่เรื่องเล่น ๆ นะคะ ไม่ใช่เรื่องเล่น ๆ แม้ว่าภรรยากันก็ตามนะคะ ทีนี้นะคะ ในส่วนของมาตรา 9 ถ้ามีการเข้าไปนะคะ เข้าไปในระบบคอมพิวเตอร์ของบุคคลอื่น แล้วเข้าไปทำอะไร ทำให้ให้เสียหาย ไปทำลายข้อมูลเขา ไปแก้ไขนะคะ แฮกเกอร์เมืองไทยอาจจะมองไม่ค่อยเห็นชัดเท่าไร ไม่ค่อยเจอ แต่อยู่เมืองนอกนี่ เยอะมากนะคะ เยอะมากนะคะ เขาเข้าไปในองค์กรชั้นนำ เขาเข้าไปในระดับของรัฐบาล เข้าไปทำลายข้อมูลนะคะ นึกศึกษาเห็นข้อมูลล่าสุด ของลืม… จังหวัดอะไรถูกแฮกข้อมูลแล้ว เรียกค่าไถ่ กี่ล้านนะ อาจารย์จำไม่ได้ ล่าสุดเลย เพิ่งเห็นเลยนะคะ ในประเทศเรานี่ล่ะนะคะ แฮกเกอร์อาจารย์ไม่แน่ใจว่า ตัว Server จริง ๆ นี่ มันอยู่ที่ประเทศไทย แต่ก็คือเป็นการดักข้อมูลเก็บข้อมูลไว้ แล้วก็เรียกค่าไถ่ เห็นไหมคะ ถ้าไม่ให้เงินมา ก็จะไม่ปล่อยข้อมูลนี้ออกไปนะคะ พวกนี้ก็มีความผิดเลยนะคะ ไล่มาเลย ตั้งแต่มาตรา 5 มาตรา 6 อย่างนี้นะคะ แล้วก็มาตรา 8 อย่างนี้นะคะ ดักรับข้อมูล ทำให้เสียหายมาตรา 9นะคะ อาจจะมีมาตรา 10 เข้ามา มาตราอื่น ถ้ามันมีการกระทำนะคะ ที่บ่งบอกว่าเป็นความผิดนะคะ ไม่ใช่เรื่องเล่น ๆ เลยนะคะแฮกเกอร์นี่ อย่าคิดที่จะเป็นนะคะ อย่าคิดที่จะเป็นเด็ดขาดเดี๋ยวอาจารย์จะให้ดูตัวอย่าง ดูมาตราไปก่อน กฎหมาย ทีนี้มาตรา 10 ก็คือผู้ใดกระทำด้วยประการใดเพื่อให้การทำงานเป็นอย่างไรคะ ถูกระงับ ชะลอ หรือรบกวนจนไม่สามารถทำงานได้ปกติ ก็นี่ค่ะ เอาไวรัสเข้าไป ใช่ไหมคะ เอาอะไรต่าง ๆ ที่ใส่เข้าไปในระบบคอมพิวเตอร์ในโทรศัพท์นักศึกษา ถ้าใคร อาจารย์ไม่แน่ใจ ว่าเฉพาะ iPhone หรือเปล่า มันก็จะมี SMS ส่งเข้ามา Apple นะคะ เขาก็จะส่งมา ใครเคยได้รับข้อมูลนี้ แล้วก็คุณเป็นผู้โชคดี โน่น นี่ นั้น เขาก็จะมีการเตือนกันต่อ ๆ กันมาว่า อย่าคลิกเข้าไปนะคะ มันเป็ฯไวรัส เดี๋ยวมันจะลงมือถือนะคะ ตัวนี้นะคะ ก็คนที่ส่งมาค่ะ ก็มีความผิดแน่นอน แต่อาจารย์ก็ไม่เข้าใจว่า มันนานแล้วนะคะ แต่รัฐบาลไม่ทำอะไรสักที แล้วประชาชนที่ไม่ได้ตามข่าวเขากดไหมคะ บางคนเขาก็กดเข้าไปดู ประเทศเรานี่ 70 ล้านคน ส่งเข้าไปกี่ล้านคนล่ะ กี่แสนคนล่ะ แล้วคนที่ดูข่าวว่าห้ามกด กี่คนเชียว ดังนั้นนี่ความเสียหายตอนนี้มันไม่ใช่เพียงแค่เราดูแลตัวเอง คนที่มีอำนาจนะคะ ก็ต้องมาดูแลประชาชนอย่างเราด้วยนะคะ ระบบคอมพิวเตอร์เราถึงจะมีความมั่นคงแล้วก็ปลอดภัยมากขึุเตัวอย่างนะคะ ตัวอย่าง ตัวนี้นะคะ ก็จะมีการ มีการเข้าไป Hack ข้อข้อมูลนะคะ กลุ่มแฮกเกอร์ของหน่วยงานของรัฐบาล ก็จะมีจังหวัดเว็บไซต์ของตำรวจนะคะ จังหวัดพิษนุโลกทีวีช่อง 5 กองทัพบก ศูนย์ฝึกอบรมต่าง ๆ ก็จะเป็นแบบนี้นะคะ นี่ อันนี้อาจารย์ก็เข้าไปหาข่าวนะคะ นี่ก็เข้าไปต่อต้าน พ.ร.บ. คอมพิวเตอร์ เราจะไม่หยุด ถ้าคุณยังไม่หยุดต่าง ๆ นะคะ นี่เขาก็ต่อต้านนะคะ Single Gateway คืออะไร ทราบไหมคะ ตอนนี้ประเทศไทยเราก็เข้าไปแล้ว ก็คือคือข้อมูลทุกอย่างจะอยู่ที่ไหน อยู่ที่รัฐบาล ถ้าข้อมูลเราทุกอย่างไปอยู่ที่รัฐบาล ผลคือเราอาจจะไม่มีความปลอดภัย ไม่มีความเป็นส่วนตัว ไม่มีสิทธิส่วนบุคคลที่เพียงพอ หลาย ๆ ประเทศ เขาต่อต้าน ซิกเกอร์เกสเวย์เพราะเขาบอกว่าพื้นที่นี้เป็นพื้นที่ของเขา ดังนั้น เขาจะทำอะไรก็ได้ ถ้ามันเป็น Single Gateway เมื่อไหร่ ข้อมูลไปอยู่ที่รัฐบาล รัฐบาลรู้ทุกมันจะเป็นส่วนตัวอีกต่อไปไหมคะ ไม่เป็นนะคะ อันนี้ก็เข้าไป Hack ค่ะ ตัวนี้คือมันเป็นการต่อต้านซิกเกอร์เกสเวย์ เข้าไปนะคะ เป็นการแก้ไขเปลี่ยนแปลงอะไรต่าง ๆ นะคะ เห็นไหมคะ นี่ก็เข้าไป แบบนี้เลยนะคะ อันนี้นานแล้วล่ะค่ะ นานแล้ว อาจารย์เอามาให้เป็นตัวอย่าง ก็มีการแฮกข้อมูลนะคะ ก็ Hacker นะคะ ก็คือผู้บุกรุกทางสารสนเทศนะคะ เข้าไปสู่ระบบโดยที่ไม่ได้รับอนุญาต แล้วก็มีการกระทำที่ผิดกฎหมายนะคะ ก็มีหลากหลายจุดประสงค์ อาจจะเข้าไปเพราะความคึกคะนอง อยากลองภูมิ เรารู้ เราอยากทำ ลองดูสิว่าเข้าไปได้ไหมนะคะ จุดเริ่มต้นของแฮกเกอร์ก็คือเฟซบุ๊กเพื่อน เคยไหมนะคะ ไม่ใช่เพื่อนสิ อาจจะเป็นแฟนน่ะ เดา Password อาจารย์เคยบอกแล้วนะว่า ระบบอะไร เขาเรียกว่าอะไร ระบบนักศึกษาเราใช่ไหมคะ เข้าไปเช็กเกรด ใบอะไรต่ง ๆ ใบลงทะเบียนนะคะ Username ก็จะเป็นรหัสนักศึกษาใช่ไหมคะ Passworให้มาตั้งแต่แรก ก็คือเลขบัตรประชาชน แค่นี้เขาก็เข้าสู่ข้อมูลคอมพิวเตอร์ของคุณได้แล้วน่ะ ในระบบนักศึกษาน่ะ อาจารย์ถึงบอกว่า คุณต้องเปลี่ยนพาสเวิร์ดนะ ถ้าคุณไม่เปลี่ยนพาสเวิร์ดเมื่อไหร่ แล้วเขาไปรู้นะคะ ไปรู้ว่าคุณมีเลขบัตรประชาชาชนอะไร เข้าก็สามารถเข้าสู่ระบบคอมพิวเตอร์ในระบบนักศึกษาของคุณก็ได้ เขาจะไปถอนวิชาของคุณก็ได้ จะไปเพิ่มวิชาก็ได้ จะไปทำอย่างไรก็ได้ สะกัดดาวรุ่งอะไรต่าง ๆ เพื่อให้มีการกลั่นแกล้ง ใช้วิธีการเหมือนกับแฮก ดังนั้นความเสียหายมันเกิด เหมือนที่อาจารย์ยกตัวอย่าง อาจารย์นี่นิติศาสตร์โดนไป 1 คน เพราะว่าไม่ได้Password ก็ใช้เลขบัตรประชาชน ปรากฏว่าปีสุดท้าย เทอมสุดท้าย มีคนไปถอนออก 1 วิชา ทำให้เรียนไม่ครบหลักสูตรนะคะ ทำให้หายไป 1 วิชา เป็นเรื่องเป็นราวเลย ไปตามสืบว่าตกลงแล้วใครเป็นคนทำ URL อยู่ที่ไปหน IP Address คืออะไร เล่นจากมือถือ หรือคอมพิวเตอร์ที่ไหน ตามหาค่ะ ก็ยังตามไม่เจอ แต่มันเป็นเหตุน่าเชื่อได้ว่า นักศึกษาคนนี้ไม่ได้ทำเอง ทางมหาวิทยาลัยก็เลยคือวิชา นักศึกษาก็เลยไปสอบ ก็เลยจบได้เกียรติยม เห็นไหมคะ ความเสียหายมันเกิดนะคะ ดังนั้นนี่ ไอ้คนที่ ไม่เป็นอะไรหรอก ของเพื่อน ลอง ๆ ดู เฮ้ยเข้าได้เฉยเลย เข้าได้เฉยเลย เคยเป็นไหม พอเข้าได้ครั้งที่ 1 อาจารย์บอกแล้วคุณทำได้Facebook เพื่อนนะคะ Facebook เพื่อนเฮ้ยไหนลองดูสิ วัน เดือน ปี เ้กิืด เบอร์โทรศัพท์ ชอบเป็นไหม พื้นฐานง่าย ๆ เลย สืบกันมาหมดแล้ว เขาไปสำรวจพฤติกรรมคนมาหมดแล้ว ชอบใช้วันเดือนปีเกิด ชอบเบอร์โทรศัพ์ ใช่ไหมคะ มีอะไรอีก มีอะไรอีก เลขตอง เลขเรียงนี่นะคะ กลับหน้า ย้อนไปบ้อนมา เรียงหน้า เรียงหลังใช่ไหมคะ ดังนั้นนี่อะไรที่เป็นพวกนี้นักศึกษาเปลี่ยนเลยค่ะ เปลี่ยนเลย เอาเลขที่แบบคิดไม่ถึง แต่กลายเป็นแบบพอคิดไม่ถึงเสร็จปั๊บ ลืมไหมลูก ลืม สาเหตุว่าทำไม ถึงต้องเอาตัวเลขง่าย เพราะว่าเราลืมไง เราก็เลยขอเป็นเลขง่าย ๆ แล้วกัน เป็นว่าเลขง่าย ๆ นั้นละ พวก Hacker มันชอบนะคะ มันก็จะใช้ เอาอย่างนี้ไว้ก่อนเลย 1234 000 อะไรอย่างนี้นะคะ วัน เดือน เรียงกันไป เรียงกันมา ถ้าเขาก็ลองนะคะ เอาปีเกิดมาก่อน เอาวันไว้หลัง อะไรอย่างนี้ เขาก็ทำสารพัด ดังนั้นระวังให้ดีนะคะ ทีนี้เดี๋ยวอาจารย์ให้นักศึกษานะคะ หาข่าวสิในอินเทอร์เน็ตนะคะ ลองหาข่าวนะคะ ที่มีการกระทำความผิดนะคะ ตามมาตร 8 มาตรา 9 มาตรา 10 ดูสินะคะ คู่ ๆ กันนี่ลูก ลองหาช่วยกันสิ ว่ามันมีข่าวอะไรที่น่าสนใจนะคะ เดี๋ยวอาจารย์จะเดินตามดู ได้หาข่าวอะไรมาให้เพื่อนได้นำเสนอบ้าง 8 นะค ก็นี่ค่ะ เกี่ยวกับการดักรับข้อมูล หรือว่ามาตรา 9 นะคะ ก็คือเข้าไปแล้วก็ทำลาย แก้ไขข้อมูล เปลี่ข้อมูลคอมพิวเตอร์ของคนอื่น มาตรา 10 ก็คือ เข้าไปทำให้ระบบการทำงานของบุคคลอื่น ถูกระงับ ชะลอ ขัดขาว งจนไม่สามารถทำงานได้อย่างปกติสุข พวกไวรัส พวกสแปม พวกสปายแวร์ อะไรต่าง ๆ นะคะ หรือว่าพวก Hacker นะคะ นักศึกษาลองหาข่าวดูสิ ใคร ๆ มีข้อสงสัยเด็กหูฯ มีข้อสงสัยอะไรไหมคะ ถามอาจารย์ งงไหมว่า อาจารย์ให้หาอะไรอยู่ คุยตัวต่อตัวได้เลยลูก เรารอหาข่าว เราจะได้เข้าใจมากขึ้น แล้วเราจะได้ มันเป็นแบบนี้ การกระทำแบบนี้ เราลองเสิร์ซใน Google ก็ได้ เสิร์จใน Google ก็ได้นะคะ ข่าวนะคะ ข่าวนะคะ Hacker ข่าว เสิร์ซหาข่าวลูก อาจจะไม่ใช่ในประเทศ ที่อาจจะไม่ใช่ในประเทศหรือนอกประเทศอะไรก็ได้ Hacker ไวรัสอะไรต่าง ๆ นะคะ ที่มันจะเป็นความผิดตามมาตรา 8 มาตรา 9 มีใครมีข้อสงสัย เดี๋ยวอาจารย์จะเดินไปดู หาข่าวแล้วเปิดทิ้งไว้ จะได้ให้เพื่อนดูด้วย มันขึ้นจอได้ไหมคะ ขึ้นไม่ได้นะ ห้องนี้ขึ้นไม่ได้ ยิงขึ้นจอไม่ได้ไม่เป็นไร ของเด็กขึ้จอไม่ได้ โอ.เค. มีไหม มีข่าวอะไรไหม แฮกเกอร์มีไหมคะมีไหมคะ ไวรัส Spyware, Spam มีไหม มีข่าวอะไรบ้างไหม ทำไมอาจารย์เจอ หาแล้วก็เจอ คะ อ๋อ เพื่อนยกตัวอย่าง เพื่อนบอกว่ามันจะมี ย้อนไปประมาณปี 2 ปีที่แล้ว ที่มันจะเป็นเหมือน… เป็นเขาเรียกว่าเป็นเครื่องที่สอดไว้กับตัวบัตรใช่ไหม ในเครื่องคอมพิวเตอร์ เครื่อง ATM ตู้ แล้วเวลาเรากดรหัสบัตร มันเหมือนกับว่าจะบันทึกรหัสเราแต่อาจารย์ไม่รู้นะว่าเขาจะเอาไปทำอย่างไรต่อ วิธีการนี่ เขาจะเอาไปทำอย่างไรต่อ เขาจะมีรหัสเราแล้ว เมื่อมีรหัสบัตร เลขบัตรนะคะ แต่ว่านะคะ เขาจะดูดนี่ค่ะ มันเป็นการดักรับ ดักรับข้อมูลตามมาตรา 8 นะคะ สร้างเครื่องมือขึ้นมา โปรแกรมขึ้นมาดักรับรหัส ATM เรา พอกดปั๊บมันก็จะมาลิงค์กับเอกสารที่เขามีอะไรต่าง ๆ นะคะ นี่ก็จะเป็นการดักรับข้อมูล ลองหาข่าวดูสิลูก เกี่ยวกับความผิด เกี่ยวกับคอมพิวเตอร์ มาตรา 8 อะไรอย่างนี้นะคะ ความผิดเกี่ยวกับคอมพิวเตอร์การดักรัรบข้อมูลนะคะ ข่าวที่มีความผิดเกี่ยวกับ Hacker อะไรอย่างนี่ เราลอง Search คำกว้าง ๆ พี่ล่ามคะบอกน้องหน่อยว่ามี เหมือนยังไม่ค่อยเข้าใจ ว่าอาจารย์กำลังให้หาอะไร อยากให้ถามอาจารย์ใครมีข้อสงสัยคนไหน เพราะตอนนี้ไม่รู้ว่าใครสงสัย ให้หาอะไรทราบไหมคะ หมายเลข 8 ไหนล่ะ ล่ามนักเรียน เข้าใจไหมคะ นี่ ๆ หมายเลข 8 ลูก ตอนนี้พี่ล่ามคะ ถามน้องให้หน่อยนะคะ เข้าใจว่าอาจารย์ให้ทำอะไรอยู่</w:t>
      </w:r>
    </w:p>
    <w:p>
      <w:pPr>
        <w:pStyle w:val="BodyText"/>
      </w:pPr>
      <w:r>
        <w:t xml:space="preserve">(ล่าม) ให้หาข่าวค่ะ ให้หาข่าวครับ</w:t>
      </w:r>
    </w:p>
    <w:p>
      <w:pPr>
        <w:pStyle w:val="BodyText"/>
      </w:pPr>
      <w:r>
        <w:t xml:space="preserve">(อาจารย์) ให้หาข่าวค่ะ</w:t>
      </w:r>
    </w:p>
    <w:p>
      <w:pPr>
        <w:pStyle w:val="BodyText"/>
      </w:pPr>
      <w:r>
        <w:t xml:space="preserve">(ล่าม) ให้หตอนนี้กำลังพิมพ์หาข่าวอยู่ค่ะ</w:t>
      </w:r>
    </w:p>
    <w:p>
      <w:pPr>
        <w:pStyle w:val="BodyText"/>
      </w:pPr>
      <w:r>
        <w:t xml:space="preserve">(อาจารย์) เข้าใจนะ กำลังทวน กลัวน้องไม่เข้าใจ 1 2 เครื่องอะไรคะ เครื่องที่ 10 หนูตอบพี่ล่ามหน่อยลูก หนูดูจอก่อนลูก หนูดูจอก่อน เพื่อนเขาไม่มองพี่ล่าม เห็นไหมคะ อ๋อ ยังไม่เปลี่ยนหน้า ไม่ขึ้น ค้าง ค้างหรือเปล่า ค่ะ 13 ได้แล้วหรือคะ โอ.เค. หนูเข้าใจไหมคะ ว่าตอนนี้อาจารย์ให้ทำอะไรอยู่ เข้าใจว่าอะไรลูก เข้าใจว่า</w:t>
      </w:r>
    </w:p>
    <w:p>
      <w:pPr>
        <w:pStyle w:val="BodyText"/>
      </w:pPr>
      <w:r>
        <w:t xml:space="preserve">(ล่าม) ให้หาข่าวในเว็บฯ ค่ะ</w:t>
      </w:r>
    </w:p>
    <w:p>
      <w:pPr>
        <w:pStyle w:val="BodyText"/>
      </w:pPr>
      <w:r>
        <w:t xml:space="preserve">(อาจารย์) เข้าใจว่า ข่าวอะไรคะ</w:t>
      </w:r>
    </w:p>
    <w:p>
      <w:pPr>
        <w:pStyle w:val="BodyText"/>
      </w:pPr>
      <w:r>
        <w:t xml:space="preserve">(ล่าม) หาข่าวในเว็บฯ ค่ะ แล้วก็ให้ดูข่าว แล้วก็ดูรายละเอียดของข่าว แล้วก็ตอบค่ะ</w:t>
      </w:r>
    </w:p>
    <w:p>
      <w:pPr>
        <w:pStyle w:val="BodyText"/>
      </w:pPr>
      <w:r>
        <w:t xml:space="preserve">(อาจารย์) แสดงว่ายังไม่เข้าใจ ข่าวเกี่ยวกับความผิดกฎหมายคอมพิวเตอร์ เพราะตอนนี้บอกว่าให้หาข่าว ทุกคนหาข่าว แต่ไม่รู้ว่าข่าวอะไร ได้ไหมคะ</w:t>
      </w:r>
    </w:p>
    <w:p>
      <w:pPr>
        <w:pStyle w:val="BodyText"/>
      </w:pPr>
      <w:r>
        <w:t xml:space="preserve">(ล่าม) ได้ค่ะ เข้าใจค่ะ</w:t>
      </w:r>
    </w:p>
    <w:p>
      <w:pPr>
        <w:pStyle w:val="BodyText"/>
      </w:pPr>
      <w:r>
        <w:t xml:space="preserve">(อาจารย์) ข่าวเกี่ยวกับคอมพิวเตอร์นะลูก กลัวไม่เข้าใจ 23 อาจารย์ให้หาข่าวอะไรอยู่ครับ</w:t>
      </w:r>
    </w:p>
    <w:p>
      <w:pPr>
        <w:pStyle w:val="BodyText"/>
      </w:pPr>
      <w:r>
        <w:t xml:space="preserve">(ล่าม) เป็นเกี่ยวกับข่าวคอมพิวเตอร์ครับ ให้ลองไปหาในเว็บฯ เกี่ยวกับการขโมเกี่ยวที่ผิดกฎหมายครับ</w:t>
      </w:r>
    </w:p>
    <w:p>
      <w:pPr>
        <w:pStyle w:val="BodyText"/>
      </w:pPr>
      <w:r>
        <w:t xml:space="preserve">(อาจารย์) โอ.เค. เก่ง 13 เข้าใจว่าอาจารย์ให้กำลังหาข่าวอะไรคะ</w:t>
      </w:r>
    </w:p>
    <w:p>
      <w:pPr>
        <w:pStyle w:val="BodyText"/>
      </w:pPr>
      <w:r>
        <w:t xml:space="preserve">(ล่าม) เป็นข่าวเกี่ยวกับคอมพิวเตอร์ครับ คอมพิวเตอร์ทั้งมาตรา 8 9 และมาตราที่ 10 เก่ง ๆ เยี่ยม ๆ เข้าใจ ถามว่ามีใครมีข้อสคุณโจ้ คุณโจ้ เข้าใจไหม เข้าใจไหม อ๋อ โอ.เค. 12 นั่งอยู่คนเดียว 12 ไม่มี บัดดี้วันนี้ หนูเขาใจว่าอาจารย์กำลังให้หาข่าวอะไรลูก เพื่อนไม่มีบัดดี้มา หนูเข้าใจว่าไง ให้หาข่าวอะไรลูก</w:t>
      </w:r>
    </w:p>
    <w:p>
      <w:pPr>
        <w:pStyle w:val="BodyText"/>
      </w:pPr>
      <w:r>
        <w:t xml:space="preserve">(ล่าม) ให้หาข่าวเกี่ยวกับ เรื่อง…</w:t>
      </w:r>
    </w:p>
    <w:p>
      <w:pPr>
        <w:pStyle w:val="BodyText"/>
      </w:pPr>
      <w:r>
        <w:t xml:space="preserve">(อาจารย์) เรื่องอะไรคะ</w:t>
      </w:r>
    </w:p>
    <w:p>
      <w:pPr>
        <w:pStyle w:val="BodyText"/>
      </w:pPr>
      <w:r>
        <w:t xml:space="preserve">(ล่าม) เป็นข่าวเกี่ยวกับผิดกฎหมายทางคอมพิวเตอร์ค่ะ</w:t>
      </w:r>
    </w:p>
    <w:p>
      <w:pPr>
        <w:pStyle w:val="BodyText"/>
      </w:pPr>
      <w:r>
        <w:t xml:space="preserve">(อาจารย์) เสียงพี่ล่ามเบามากนะคะ เดี่ยวนะคะ ก็เลยต้องอ่านตาม</w:t>
      </w:r>
    </w:p>
    <w:p>
      <w:pPr>
        <w:pStyle w:val="BodyText"/>
      </w:pPr>
      <w:r>
        <w:t xml:space="preserve">(ล่าม) ตามมาตราที่ 8 มาตรา 8 หรือคะ ใช่ค่ะ</w:t>
      </w:r>
    </w:p>
    <w:p>
      <w:pPr>
        <w:pStyle w:val="BodyText"/>
      </w:pPr>
      <w:r>
        <w:t xml:space="preserve">(อาจารย์) หาเจอไหมลูก</w:t>
      </w:r>
    </w:p>
    <w:p>
      <w:pPr>
        <w:pStyle w:val="BodyText"/>
      </w:pPr>
      <w:r>
        <w:t xml:space="preserve">(ล่าม) มาตรา 8, 9, 10 ค่ะ</w:t>
      </w:r>
    </w:p>
    <w:p>
      <w:pPr>
        <w:pStyle w:val="BodyText"/>
      </w:pPr>
      <w:r>
        <w:t xml:space="preserve">(ล่าม) อ๋อมีค่ะ เจอค่ะ</w:t>
      </w:r>
    </w:p>
    <w:p>
      <w:pPr>
        <w:pStyle w:val="BodyText"/>
      </w:pPr>
      <w:r>
        <w:t xml:space="preserve">(อาจารย์) ใครที่ไม่มีบัดดี้มา ใครที่เป็นเด็กหูฯ มีไหมคะ เข้าใจนะ เข้าใจไหม เดี๋ยวอาจารย์เดินดูนะคะ เปิดหน้าที่ตัวเองหาไว้นะคะ ที่ตัวเองหาไว้นะคะ เปิดหน้าที่ตัวเองหาไว้นะคะ แล้วเดี๋ยวอาจารย์เดินดูนะคะ แล้วให้นักศึกษาพิมพ์พิมพ์สรุปข่าวใส่ Word ให้อาจารย์หน่อย นะคะ เอารูป เอาข้อมูลที่เราหาได้เมื่อกี้ลูกนะคะ ใส่เข้าไปใน Word แล้วก็ Copy นะคะ ไม่ใช่ก๊อบปี้ข้อความทั้งหมดนะคะ สรุปข่าว เราอ่านแล้ว มันเป็นเนื้อหาว่าอย่างไร มันมีความผิดอย่างไร แล้วก็ Copy UPLที่มาของข้อมูล ใส่ไว้ตอนท้าย ไว้ในโปรแกรมเวิร์ดเดี๋ยวอาจารย์เดินดูนะคะ พี่ล่ามช่วยบอกน้องให้หน่อยนะคะ ว่าให้สรุปข่าวที่เราหาตอนนี้ค่ะ พิมพ์ในโปรแกรมเวิร์ด เอารูปแทรกเข้าไป แล้วก็ให้ Copy URL ของ Web site คือที่มาของข้อมูลใส่ไว้ตอนท้ายนะคะ แล้วก็เซฟเป็น PDF ส่งเข้าไปในกลุ่มของเราถือว่าได้ทำงานวันนี้ 1 ชิ้นนะคะ เอารูปใส่มาด้วยนะคะ จะได้เห็นตัวอย่างนะคะ ว่าเรากำลังนำเสนอข่าวเรื่องอะไร บางทีมันจะมีแต่ตัวหนังสือ บางคนอาจจะพิมพ์ยากนิดหนึ่ง แต่อยากให้พิมพ์นะคะ แต่จะให้เอาก็อปก็แล้วแต่นะคะ แต่ขอให้สั้นกระชับเข้าใจ ว่าข่าวนี้นำเสนอเรื่องอะไร ผิดกฎหมายคอมพิวเตอร์อย่างไรนะคะ ใครมีคำถาม หนูทันไหมลูกเหมือนเพื่อนจะยังไม่เข้าใจ เป็นห่วงคนนี้ เขานั่งคนเดียว หนูเข้าใจไหมคะ หมายเลข 10 ลูก หนูดูล่ามหน่อยลูก ดูอยู่นะ</w:t>
      </w:r>
    </w:p>
    <w:p>
      <w:pPr>
        <w:pStyle w:val="BodyText"/>
      </w:pPr>
      <w:r>
        <w:t xml:space="preserve">(ล่าม) เข้าใจค่ะ ยังทำไม่ได้</w:t>
      </w:r>
    </w:p>
    <w:p>
      <w:pPr>
        <w:pStyle w:val="BodyText"/>
      </w:pPr>
      <w:r>
        <w:t xml:space="preserve">(อาจารย์) เข้าใจ แต่ยังทำไม่ได้ โอ.เค. โอ.เค. เดี๋ยวอาจารย์เดินไปหา ดู ๆ เพื่อนให้หน่อยนะลูก หมายเลข 10 เหมือนบอกเข้าใจ แต่ยังทำไม่ได้</w:t>
      </w:r>
    </w:p>
    <w:p>
      <w:pPr>
        <w:pStyle w:val="BodyText"/>
      </w:pPr>
      <w:r>
        <w:t xml:space="preserve">(อาจารย์) พี่ล่ามบอกน้องหน่อยนะคะ เราอาจจะเสิร์จใน Google อาจจะพิมพ์ว่า "ข่าวเกี่ยวกับการถูก Hack ข้อมูล ข่าวเกี่ยวกับการดักรับข้อมูล ข่าวเกี่ยวกับไวรัสคอมพิวเตอร์อะไรอย่างนี้นะคะ ก็ใช้ได้ บางคนอาจจะยังไม่รู้ว่าจะหาข่าวประมาณไหนนะคะ แล้วเราก็ พอเราเจอข่าวที่น่าสนใจ เราก็เอารูปเอาข้อมูลนะคะ มาใส่ในเวิร์ด เนื้อหาข่าวแล้วก็ Copy URL ลงไว้ตอนท้ายให้อาจารย์</w:t>
      </w:r>
    </w:p>
    <w:p>
      <w:pPr>
        <w:pStyle w:val="BodyText"/>
      </w:pPr>
      <w:r>
        <w:t xml:space="preserve">(ล่าม) อาจารย์ขา อาจารย์ เวิร์ด หรือ พาวเวอร์พ้อยได้ไหมคะ</w:t>
      </w:r>
    </w:p>
    <w:p>
      <w:pPr>
        <w:pStyle w:val="BodyText"/>
      </w:pPr>
      <w:r>
        <w:t xml:space="preserve">(อาจารย์) อ๋อ ค่ะ เพื่อเด็กจะได้ใช้คำ ของอาจารย์ไปเสิร์ซได้เลย คำสำคัญนะคะ ในการค้นหาข้อมูลนะคะ นักศึกษาสามารถหานะคะ ใน Google โดยใช้คำพวกนี้ที่อาจารย์พิมพ์ไว้ไปหาข้อมูลก็ได้นะคะ แล้วเราก็เลือกมา 1 ข่าวนะคะ เลือกมา 1 ข่าวที่สนใจ แล้วก็สรุปเนื้อหาข่าว โดยการนำรูปนะคะ นำข้อความสรุปลงไว้ใน Word ให้อาจารย์ เพจนี่ค่ะ เดี๋ยวอาจารย์จะบอก ใช่ ๆ ก็ถ้าหาข่าวได้แล้วก็เลือกมา 1 ข่าวที่สนใจนะคะ แล้วก็สรุปเนื้อหาข่าวพร้อมกับรูปภาพนะคะ แล้วก็ส่งงานเข้ากลุ่ม Facebook ของเราน่ะค่ะ อาจารย์ก็จะเช็กชื่อจากงานที่จะส่งในวันนี้นะคะ ก็เดี๋ยวจะปล่อยให้นักศึกษาได้ทำงานนะคะ แล้วก็อย่าลืมส่งงาน เพราะอาจารย์จะเช็กชื่อจากงานที่นักศึกษาจะโพสต์ลงไปในกลุ่มนะคะ ถ้าใครส่งงานแล้วเรียบร้อย ก็กลับไปรับประทานอาหารได้นะคะ ก็อยากให้เสร็จในช่วงเช้านี้นะคะ อย่าค้างนะคะ เสร็จแล้วพอโพสต์เสร็จก็ โอ.เค. ถือว่าเช็กงานนะคะ ถือว่าเช็กชื่อเข้าห้อง เดี๋ยวอาจารย์ให้เวลานักศึกษาทำนะคะ มีใครมีข้อสงสัยอีกไหมคะ อาจารย์จะได้ปิดคลาสวันนี้ก่อน มีใครมีข้อสงสัยไหมคะ ไม่มีนะ ใช่ค่ะ มีไหมเอ่ย ถ้าไม่มีใครมีข้อสงสัยวันนี้แล้วก็ให้นักศึกษาหางานทำงาน ส่งโพสต์ในกลุ่มเรา ก็ถือว่าเสร็จสิ้นงานวันนี้นะคะ อาจารย์จะเช็กชื่อตามนั้น สำหรับวันนี้ก็เอาไว้เท่านี้ ขอบคุณนักศึกษาค่ะ ค่ะ สวัสดีพี่ล่ามค่ะ ขอบคุณค่ะ</w:t>
      </w:r>
    </w:p>
    <w:p>
      <w:pPr>
        <w:pStyle w:val="BodyText"/>
      </w:pPr>
      <w:r>
        <w:t xml:space="preserve">(ล่าม) ค่ะ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จริยธรรมและกฏหมายสำหรับนัก IT (ปี3)</dc:title>
  <dc:creator/>
  <cp:keywords/>
  <dcterms:created xsi:type="dcterms:W3CDTF">2021-03-23T09:20:29Z</dcterms:created>
  <dcterms:modified xsi:type="dcterms:W3CDTF">2021-03-23T09: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กันยายน 2563 เวลา 10.20 น.</vt:lpwstr>
  </property>
  <property fmtid="{D5CDD505-2E9C-101B-9397-08002B2CF9AE}" pid="3" name="subtitle">
    <vt:lpwstr/>
  </property>
</Properties>
</file>